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AFE19C" w14:textId="1435E272" w:rsidR="00F73D23" w:rsidRDefault="007A445B">
      <w:r>
        <w:t>Word changed</w:t>
      </w:r>
    </w:p>
    <w:p w14:paraId="723CE6B5" w14:textId="256BAFE8" w:rsidR="00715752" w:rsidRDefault="00715752"/>
    <w:p w14:paraId="2F481E64" w14:textId="19F4BC19" w:rsidR="00715752" w:rsidRDefault="00715752">
      <w:r>
        <w:t>Changed twice</w:t>
      </w:r>
    </w:p>
    <w:sectPr w:rsidR="007157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0NTcyNDMwN7U0MDNX0lEKTi0uzszPAykwqgUAtQPQ6CwAAAA="/>
  </w:docVars>
  <w:rsids>
    <w:rsidRoot w:val="006E6B87"/>
    <w:rsid w:val="006E6B87"/>
    <w:rsid w:val="00715752"/>
    <w:rsid w:val="007A445B"/>
    <w:rsid w:val="00F73D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17211"/>
  <w15:chartTrackingRefBased/>
  <w15:docId w15:val="{3B6ACACA-5988-40D3-A8B8-A49273C54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ul Bari</dc:creator>
  <cp:keywords/>
  <dc:description/>
  <cp:lastModifiedBy>Jamiul Bari</cp:lastModifiedBy>
  <cp:revision>3</cp:revision>
  <dcterms:created xsi:type="dcterms:W3CDTF">2021-02-07T07:40:00Z</dcterms:created>
  <dcterms:modified xsi:type="dcterms:W3CDTF">2021-02-07T07:43:00Z</dcterms:modified>
</cp:coreProperties>
</file>